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for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 or Production Company Name],</w:t>
      </w:r>
    </w:p>
    <w:p>
      <w:pPr>
        <w:pStyle w:val="BodyText"/>
      </w:pPr>
      <w:r>
        <w:t xml:space="preserve">I am writing to express my enthusiastic interest in the opportunity to contribute as an actor in the dynamic and culturally rich landscape of Chile Santiago. As a dedicated performer with a passion for storytelling, I am eager to bring my skills, creativity, and adaptability to your team. The vibrant arts scene in Santiago has long inspired me, and I am excited about the possibility of collaborating with professionals who share a commitment to excellence in theater, film, or television.</w:t>
      </w:r>
    </w:p>
    <w:p>
      <w:pPr>
        <w:pStyle w:val="BodyText"/>
      </w:pPr>
      <w:r>
        <w:t xml:space="preserve">With a background in [mention specific training or experience: e.g., "theater productions," "film roles," or "stage performances"], I have developed a strong foundation in acting that allows me to embody diverse characters with authenticity and emotional depth. My journey as an actor has been shaped by [mention relevant experiences: e.g., "workshops led by renowned directors," "international collaborations," or "local theater productions"]. These experiences have honed my ability to adapt to different styles, from dramatic roles to comedic performances, and have instilled in me a deep respect for the craft.</w:t>
      </w:r>
    </w:p>
    <w:bookmarkStart w:id="20" w:name="X8e8edcc5da657fc146972b6587571320211bb7d"/>
    <w:p>
      <w:pPr>
        <w:pStyle w:val="Heading2"/>
      </w:pPr>
      <w:r>
        <w:t xml:space="preserve">The Power of Storytelling in Chile Santiago</w:t>
      </w:r>
    </w:p>
    <w:p>
      <w:pPr>
        <w:pStyle w:val="FirstParagraph"/>
      </w:pPr>
      <w:r>
        <w:t xml:space="preserve">Chile Santiago is a city where art thrives, and I believe that my work as an actor can contribute to its legacy. The cultural tapestry of Santiago, with its blend of traditional and contemporary influences, offers a unique platform for performers to explore new narratives. Whether it’s through theater productions that reflect the complexities of Chilean society or film projects that capture the essence of its landscapes, I am committed to creating work that resonates with audiences and sparks meaningful conversations.</w:t>
      </w:r>
    </w:p>
    <w:p>
      <w:pPr>
        <w:pStyle w:val="BodyText"/>
      </w:pPr>
      <w:r>
        <w:t xml:space="preserve">As an actor, I understand that storytelling is a universal language. In Santiago, where the stories of its people are as diverse as the Andes Mountains themselves, I aim to bring a fresh perspective while honoring the authenticity of each role. My ability to connect with characters on a personal level and translate their struggles and triumphs into compelling performances aligns perfectly with the values of any production in Chile Santiago.</w:t>
      </w:r>
    </w:p>
    <w:bookmarkEnd w:id="20"/>
    <w:bookmarkStart w:id="21" w:name="why-i-am-an-ideal-candidate"/>
    <w:p>
      <w:pPr>
        <w:pStyle w:val="Heading2"/>
      </w:pPr>
      <w:r>
        <w:t xml:space="preserve">Why I Am an Ideal Candidate</w:t>
      </w:r>
    </w:p>
    <w:p>
      <w:pPr>
        <w:pStyle w:val="FirstParagraph"/>
      </w:pPr>
      <w:r>
        <w:t xml:space="preserve">My strengths as an actor include [list specific skills: e.g., "strong vocal projection," "versatility in character portrayal," "ability to work under pressure," or "collaborative spirit"]. I thrive in environments where creativity is encouraged, and I am always eager to learn from directors, fellow actors, and the unique challenges of each project. For instance, during [mention a specific experience: e.g., "a recent play in [City/Region],"] I had the opportunity to work with a diverse cast and crew, which taught me the importance of teamwork and adaptability.</w:t>
      </w:r>
    </w:p>
    <w:p>
      <w:pPr>
        <w:pStyle w:val="BodyText"/>
      </w:pPr>
      <w:r>
        <w:t xml:space="preserve">Moreover, my time as an actor has instilled in me a deep sense of responsibility towards the stories I tell. In Chile Santiago, where storytelling often reflects historical and social themes, I am committed to approaching each role with sensitivity and respect. Whether portraying a historical figure or a contemporary character, I strive to ensure that my performances are both truthful and impactful.</w:t>
      </w:r>
    </w:p>
    <w:bookmarkEnd w:id="21"/>
    <w:bookmarkStart w:id="22" w:name="connection-to-chile-santiago"/>
    <w:p>
      <w:pPr>
        <w:pStyle w:val="Heading2"/>
      </w:pPr>
      <w:r>
        <w:t xml:space="preserve">Connection to Chile Santiago</w:t>
      </w:r>
    </w:p>
    <w:p>
      <w:pPr>
        <w:pStyle w:val="FirstParagraph"/>
      </w:pPr>
      <w:r>
        <w:t xml:space="preserve">What draws me specifically to Chile Santiago is its reputation as a hub for artistic innovation and cultural expression. The city’s theaters, such as [mention specific venues: e.g., "Teatro Municipal de Santiago" or "Casa de la Cultura"], have long been celebrated for their contributions to the performing arts. I am particularly inspired by the works of [mention relevant playwrights, directors, or productions], whose dedication to storytelling has shaped my own approach to acting.</w:t>
      </w:r>
    </w:p>
    <w:p>
      <w:pPr>
        <w:pStyle w:val="BodyText"/>
      </w:pPr>
      <w:r>
        <w:t xml:space="preserve">In addition, the opportunity to work in Chile Santiago would allow me to immerse myself in a community that values authenticity and creativity. I am eager to collaborate with local artists who are passionate about pushing boundaries and exploring new narratives. Whether it’s through street performances, theater productions, or film projects, I am ready to contribute my energy and talent to the vibrant artistic ecosystem of Santiago.</w:t>
      </w:r>
    </w:p>
    <w:bookmarkEnd w:id="22"/>
    <w:bookmarkStart w:id="23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As an actor, I bring not only technical skill but also a deep passion for the craft. My ability to connect with audiences and convey complex emotions through performance is something I take great pride in. Additionally, my adaptability and willingness to embrace new challenges make me a reliable and versatile candidate for any role or production.</w:t>
      </w:r>
    </w:p>
    <w:p>
      <w:pPr>
        <w:pStyle w:val="BodyText"/>
      </w:pPr>
      <w:r>
        <w:t xml:space="preserve">I am particularly drawn to the opportunity to work in Chile Santiago because of its unique cultural context. The city’s history, traditions, and contemporary issues provide a rich backdrop for storytelling. I am excited about the possibility of contributing to projects that reflect these themes and resonate with both local and international audienc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, skills, and dedication to acting make me a strong candidate for any opportunity in Chile Santiago. I am eager to bring my passion for storytelling to your team and contribute to the continued success of your productions. Thank you for considering my application. I would be honored to discuss how my background and vision align with your need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Actor for Chile Santiago</dc:title>
  <dc:creator/>
  <dc:language>en</dc:language>
  <cp:keywords/>
  <dcterms:created xsi:type="dcterms:W3CDTF">2026-07-22T23:13:24Z</dcterms:created>
  <dcterms:modified xsi:type="dcterms:W3CDTF">2026-07-22T2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